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38172" w14:textId="77777777" w:rsidR="00414D6E" w:rsidRDefault="00CF3EE1" w:rsidP="00CF3EE1">
      <w:pPr>
        <w:jc w:val="center"/>
        <w:rPr>
          <w:b/>
          <w:bCs/>
          <w:sz w:val="40"/>
          <w:szCs w:val="40"/>
        </w:rPr>
      </w:pPr>
      <w:r w:rsidRPr="00CF3EE1">
        <w:rPr>
          <w:b/>
          <w:bCs/>
          <w:sz w:val="40"/>
          <w:szCs w:val="40"/>
        </w:rPr>
        <w:t>PROPOSAL DEFENSE CHECKLIST</w:t>
      </w:r>
    </w:p>
    <w:p w14:paraId="67499B53" w14:textId="77777777" w:rsidR="00CF3EE1" w:rsidRDefault="00CF3EE1" w:rsidP="00CF3EE1">
      <w:pPr>
        <w:jc w:val="center"/>
        <w:rPr>
          <w:i/>
          <w:iCs/>
        </w:rPr>
      </w:pPr>
      <w:r w:rsidRPr="00CF3EE1">
        <w:rPr>
          <w:i/>
          <w:iCs/>
        </w:rPr>
        <w:t>Ensure completion of the following checklist at least 3 days prior to your scheduled defense. Failure to complete the checklist will result in a re</w:t>
      </w:r>
      <w:r>
        <w:rPr>
          <w:i/>
          <w:iCs/>
        </w:rPr>
        <w:t>-</w:t>
      </w:r>
      <w:r w:rsidRPr="00CF3EE1">
        <w:rPr>
          <w:i/>
          <w:iCs/>
        </w:rPr>
        <w:t xml:space="preserve">defense status. </w:t>
      </w:r>
    </w:p>
    <w:p w14:paraId="0DD89FBD" w14:textId="77777777" w:rsidR="00CF3EE1" w:rsidRDefault="00CF3EE1" w:rsidP="00CF3EE1">
      <w:pPr>
        <w:jc w:val="center"/>
        <w:rPr>
          <w:i/>
          <w:iCs/>
        </w:rPr>
      </w:pPr>
    </w:p>
    <w:p w14:paraId="4A74D9C5" w14:textId="77777777" w:rsidR="00CF3EE1" w:rsidRPr="00B37175" w:rsidRDefault="00773F80" w:rsidP="00773F80">
      <w:pPr>
        <w:rPr>
          <w:b/>
          <w:bCs/>
          <w:sz w:val="28"/>
          <w:szCs w:val="28"/>
        </w:rPr>
      </w:pPr>
      <w:r w:rsidRPr="00B37175">
        <w:rPr>
          <w:b/>
          <w:bCs/>
          <w:sz w:val="28"/>
          <w:szCs w:val="28"/>
        </w:rPr>
        <w:t>Before Defen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"/>
        <w:gridCol w:w="2858"/>
        <w:gridCol w:w="1710"/>
        <w:gridCol w:w="1726"/>
        <w:gridCol w:w="1706"/>
      </w:tblGrid>
      <w:tr w:rsidR="00185516" w14:paraId="77210F27" w14:textId="77777777" w:rsidTr="00185516">
        <w:tc>
          <w:tcPr>
            <w:tcW w:w="638" w:type="dxa"/>
          </w:tcPr>
          <w:p w14:paraId="7FD338AC" w14:textId="77777777" w:rsidR="00CF3EE1" w:rsidRPr="00CF3EE1" w:rsidRDefault="00CF3EE1" w:rsidP="00CF3EE1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Item No.</w:t>
            </w:r>
          </w:p>
        </w:tc>
        <w:tc>
          <w:tcPr>
            <w:tcW w:w="2858" w:type="dxa"/>
          </w:tcPr>
          <w:p w14:paraId="65322414" w14:textId="77777777" w:rsidR="00CF3EE1" w:rsidRPr="00CF3EE1" w:rsidRDefault="00CF3EE1" w:rsidP="00CF3EE1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Form</w:t>
            </w:r>
          </w:p>
        </w:tc>
        <w:tc>
          <w:tcPr>
            <w:tcW w:w="1710" w:type="dxa"/>
          </w:tcPr>
          <w:p w14:paraId="4F9F0E5F" w14:textId="77777777" w:rsidR="00CF3EE1" w:rsidRPr="00CF3EE1" w:rsidRDefault="00CF3EE1" w:rsidP="00CF3EE1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Submitted By</w:t>
            </w:r>
          </w:p>
        </w:tc>
        <w:tc>
          <w:tcPr>
            <w:tcW w:w="1726" w:type="dxa"/>
          </w:tcPr>
          <w:p w14:paraId="23F73D10" w14:textId="77777777" w:rsidR="00CF3EE1" w:rsidRPr="00CF3EE1" w:rsidRDefault="00CF3EE1" w:rsidP="00CF3EE1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Submitted To</w:t>
            </w:r>
          </w:p>
        </w:tc>
        <w:tc>
          <w:tcPr>
            <w:tcW w:w="1706" w:type="dxa"/>
          </w:tcPr>
          <w:p w14:paraId="5EEE4D87" w14:textId="77777777" w:rsidR="00CF3EE1" w:rsidRPr="00CF3EE1" w:rsidRDefault="00CF3EE1" w:rsidP="00CF3EE1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Remarks</w:t>
            </w:r>
          </w:p>
        </w:tc>
      </w:tr>
      <w:tr w:rsidR="00185516" w14:paraId="2AC09D50" w14:textId="77777777" w:rsidTr="00185516">
        <w:tc>
          <w:tcPr>
            <w:tcW w:w="638" w:type="dxa"/>
          </w:tcPr>
          <w:p w14:paraId="4A4F4693" w14:textId="77777777" w:rsidR="00CF3EE1" w:rsidRDefault="00CF3EE1" w:rsidP="00CF3EE1">
            <w:r>
              <w:t>1.</w:t>
            </w:r>
          </w:p>
        </w:tc>
        <w:tc>
          <w:tcPr>
            <w:tcW w:w="2858" w:type="dxa"/>
          </w:tcPr>
          <w:p w14:paraId="5E535589" w14:textId="77777777" w:rsidR="00CF3EE1" w:rsidRPr="00C705FB" w:rsidRDefault="00773F80" w:rsidP="00773F80">
            <w:pPr>
              <w:rPr>
                <w:highlight w:val="yellow"/>
              </w:rPr>
            </w:pPr>
            <w:r w:rsidRPr="00C705FB">
              <w:rPr>
                <w:highlight w:val="yellow"/>
              </w:rPr>
              <w:t>Thesis Advising Monitoring Form</w:t>
            </w:r>
            <w:r w:rsidR="009C13DB" w:rsidRPr="00C705FB">
              <w:rPr>
                <w:highlight w:val="yellow"/>
              </w:rPr>
              <w:t xml:space="preserve"> (</w:t>
            </w:r>
            <w:proofErr w:type="gramStart"/>
            <w:r w:rsidR="009C13DB" w:rsidRPr="00C705FB">
              <w:rPr>
                <w:highlight w:val="yellow"/>
              </w:rPr>
              <w:t>PNC:PRE</w:t>
            </w:r>
            <w:proofErr w:type="gramEnd"/>
            <w:r w:rsidR="009C13DB" w:rsidRPr="00C705FB">
              <w:rPr>
                <w:highlight w:val="yellow"/>
              </w:rPr>
              <w:t>-FO-61)</w:t>
            </w:r>
          </w:p>
        </w:tc>
        <w:tc>
          <w:tcPr>
            <w:tcW w:w="1710" w:type="dxa"/>
          </w:tcPr>
          <w:p w14:paraId="3E054455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6B1B495E" w14:textId="77777777" w:rsidR="00EF0423" w:rsidRDefault="00EF0423" w:rsidP="00CF3EE1">
            <w:proofErr w:type="spellStart"/>
            <w:r>
              <w:t>Gdrive</w:t>
            </w:r>
            <w:proofErr w:type="spellEnd"/>
          </w:p>
        </w:tc>
        <w:tc>
          <w:tcPr>
            <w:tcW w:w="1706" w:type="dxa"/>
          </w:tcPr>
          <w:p w14:paraId="10DA88D9" w14:textId="77777777" w:rsidR="00CF3EE1" w:rsidRDefault="00CF3EE1" w:rsidP="00CF3EE1"/>
        </w:tc>
      </w:tr>
      <w:tr w:rsidR="00185516" w14:paraId="4F8919DA" w14:textId="77777777" w:rsidTr="00185516">
        <w:tc>
          <w:tcPr>
            <w:tcW w:w="638" w:type="dxa"/>
          </w:tcPr>
          <w:p w14:paraId="3A5FCD8B" w14:textId="77777777" w:rsidR="00CF3EE1" w:rsidRDefault="00CF3EE1" w:rsidP="00CF3EE1">
            <w:r w:rsidRPr="00103EE5">
              <w:rPr>
                <w:color w:val="C00000"/>
              </w:rPr>
              <w:t>2.</w:t>
            </w:r>
          </w:p>
        </w:tc>
        <w:tc>
          <w:tcPr>
            <w:tcW w:w="2858" w:type="dxa"/>
          </w:tcPr>
          <w:p w14:paraId="085D3247" w14:textId="77777777" w:rsidR="009C13DB" w:rsidRPr="00C705FB" w:rsidRDefault="009C13DB" w:rsidP="009C13DB">
            <w:pPr>
              <w:rPr>
                <w:highlight w:val="cyan"/>
              </w:rPr>
            </w:pPr>
            <w:r w:rsidRPr="00C705FB">
              <w:rPr>
                <w:highlight w:val="cyan"/>
              </w:rPr>
              <w:t>Consultation Form</w:t>
            </w:r>
          </w:p>
          <w:p w14:paraId="7A5E8D07" w14:textId="77777777" w:rsidR="00CF3EE1" w:rsidRDefault="009C13DB" w:rsidP="009C13DB">
            <w:r w:rsidRPr="00C705FB">
              <w:rPr>
                <w:highlight w:val="cyan"/>
              </w:rPr>
              <w:t>(</w:t>
            </w:r>
            <w:proofErr w:type="gramStart"/>
            <w:r w:rsidRPr="00C705FB">
              <w:rPr>
                <w:highlight w:val="cyan"/>
              </w:rPr>
              <w:t>PNC:PRE</w:t>
            </w:r>
            <w:proofErr w:type="gramEnd"/>
            <w:r w:rsidRPr="00C705FB">
              <w:rPr>
                <w:highlight w:val="cyan"/>
              </w:rPr>
              <w:t>-FO-81).</w:t>
            </w:r>
          </w:p>
        </w:tc>
        <w:tc>
          <w:tcPr>
            <w:tcW w:w="1710" w:type="dxa"/>
          </w:tcPr>
          <w:p w14:paraId="18555170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1C21EDF6" w14:textId="77777777" w:rsidR="00CF3EE1" w:rsidRDefault="00EF0423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5CB2B9A7" w14:textId="77777777" w:rsidR="00CF3EE1" w:rsidRDefault="00CF3EE1" w:rsidP="00CF3EE1"/>
        </w:tc>
      </w:tr>
      <w:tr w:rsidR="00185516" w14:paraId="78ED4AE5" w14:textId="77777777" w:rsidTr="00185516">
        <w:tc>
          <w:tcPr>
            <w:tcW w:w="638" w:type="dxa"/>
          </w:tcPr>
          <w:p w14:paraId="59B1A665" w14:textId="77777777" w:rsidR="00CF3EE1" w:rsidRDefault="00CF3EE1" w:rsidP="00CF3EE1">
            <w:r>
              <w:t>3.</w:t>
            </w:r>
          </w:p>
        </w:tc>
        <w:tc>
          <w:tcPr>
            <w:tcW w:w="2858" w:type="dxa"/>
          </w:tcPr>
          <w:p w14:paraId="0F49679B" w14:textId="77777777" w:rsidR="00CF3EE1" w:rsidRDefault="001C2215" w:rsidP="009C13DB">
            <w:proofErr w:type="gramStart"/>
            <w:r w:rsidRPr="00C705FB">
              <w:rPr>
                <w:highlight w:val="yellow"/>
              </w:rPr>
              <w:t>Student  Research</w:t>
            </w:r>
            <w:proofErr w:type="gramEnd"/>
            <w:r w:rsidRPr="00C705FB">
              <w:rPr>
                <w:highlight w:val="yellow"/>
              </w:rPr>
              <w:t xml:space="preserve"> Grouping  Form  (PNC:PRE-FO-130)</w:t>
            </w:r>
          </w:p>
        </w:tc>
        <w:tc>
          <w:tcPr>
            <w:tcW w:w="1710" w:type="dxa"/>
          </w:tcPr>
          <w:p w14:paraId="0E1862E7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5896F73B" w14:textId="77777777" w:rsidR="00CF3EE1" w:rsidRDefault="00EF0423" w:rsidP="00CF3EE1">
            <w:proofErr w:type="spellStart"/>
            <w:r>
              <w:t>Gdrive</w:t>
            </w:r>
            <w:proofErr w:type="spellEnd"/>
          </w:p>
        </w:tc>
        <w:tc>
          <w:tcPr>
            <w:tcW w:w="1706" w:type="dxa"/>
          </w:tcPr>
          <w:p w14:paraId="32977EEE" w14:textId="77777777" w:rsidR="00CF3EE1" w:rsidRDefault="00CF3EE1" w:rsidP="00CF3EE1"/>
        </w:tc>
      </w:tr>
      <w:tr w:rsidR="00185516" w14:paraId="234689BE" w14:textId="77777777" w:rsidTr="00185516">
        <w:tc>
          <w:tcPr>
            <w:tcW w:w="638" w:type="dxa"/>
          </w:tcPr>
          <w:p w14:paraId="425F3C9C" w14:textId="77777777" w:rsidR="00CF3EE1" w:rsidRDefault="00CF3EE1" w:rsidP="00CF3EE1">
            <w:r w:rsidRPr="00103EE5">
              <w:rPr>
                <w:color w:val="C00000"/>
              </w:rPr>
              <w:t>4.</w:t>
            </w:r>
          </w:p>
        </w:tc>
        <w:tc>
          <w:tcPr>
            <w:tcW w:w="2858" w:type="dxa"/>
          </w:tcPr>
          <w:p w14:paraId="5AA50B9B" w14:textId="77777777" w:rsidR="00CF3EE1" w:rsidRDefault="001C2215" w:rsidP="00CF3EE1">
            <w:r w:rsidRPr="001C2215">
              <w:t xml:space="preserve">Non-Disclosure </w:t>
            </w:r>
            <w:proofErr w:type="gramStart"/>
            <w:r w:rsidRPr="001C2215">
              <w:t>Agreement  for</w:t>
            </w:r>
            <w:proofErr w:type="gramEnd"/>
            <w:r w:rsidRPr="001C2215">
              <w:t xml:space="preserve">  Research  Student  (PNC:PRE-FO-68)</w:t>
            </w:r>
          </w:p>
        </w:tc>
        <w:tc>
          <w:tcPr>
            <w:tcW w:w="1710" w:type="dxa"/>
          </w:tcPr>
          <w:p w14:paraId="08BB1879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0CA6814C" w14:textId="77777777" w:rsidR="00CF3EE1" w:rsidRDefault="00EF0423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6ABB01F2" w14:textId="77777777" w:rsidR="00CF3EE1" w:rsidRDefault="00CF3EE1" w:rsidP="00CF3EE1"/>
        </w:tc>
      </w:tr>
      <w:tr w:rsidR="00185516" w14:paraId="1BECF3FD" w14:textId="77777777" w:rsidTr="00185516">
        <w:tc>
          <w:tcPr>
            <w:tcW w:w="638" w:type="dxa"/>
          </w:tcPr>
          <w:p w14:paraId="641EF5EB" w14:textId="77777777" w:rsidR="00CF3EE1" w:rsidRDefault="00CF3EE1" w:rsidP="00CF3EE1">
            <w:r w:rsidRPr="00103EE5">
              <w:rPr>
                <w:color w:val="C00000"/>
              </w:rPr>
              <w:t>5.</w:t>
            </w:r>
          </w:p>
        </w:tc>
        <w:tc>
          <w:tcPr>
            <w:tcW w:w="2858" w:type="dxa"/>
          </w:tcPr>
          <w:p w14:paraId="12CD258B" w14:textId="77777777" w:rsidR="00CF3EE1" w:rsidRDefault="001C2215" w:rsidP="00CF3EE1">
            <w:r w:rsidRPr="001C2215">
              <w:t xml:space="preserve">Full report of plagiarism and language </w:t>
            </w:r>
            <w:proofErr w:type="spellStart"/>
            <w:r w:rsidRPr="001C2215">
              <w:t>softwares</w:t>
            </w:r>
            <w:proofErr w:type="spellEnd"/>
          </w:p>
        </w:tc>
        <w:tc>
          <w:tcPr>
            <w:tcW w:w="1710" w:type="dxa"/>
          </w:tcPr>
          <w:p w14:paraId="632611EC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468A6F10" w14:textId="77777777" w:rsidR="00CF3EE1" w:rsidRDefault="00EF0423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47D39AF8" w14:textId="77777777" w:rsidR="00CF3EE1" w:rsidRDefault="00CF3EE1" w:rsidP="00CF3EE1"/>
        </w:tc>
      </w:tr>
      <w:tr w:rsidR="00185516" w14:paraId="2A2508C6" w14:textId="77777777" w:rsidTr="00185516">
        <w:tc>
          <w:tcPr>
            <w:tcW w:w="638" w:type="dxa"/>
          </w:tcPr>
          <w:p w14:paraId="6C58E6DB" w14:textId="77777777" w:rsidR="00CF3EE1" w:rsidRDefault="00CF3EE1" w:rsidP="00CF3EE1">
            <w:r w:rsidRPr="00103EE5">
              <w:rPr>
                <w:color w:val="C00000"/>
              </w:rPr>
              <w:t>6.</w:t>
            </w:r>
          </w:p>
        </w:tc>
        <w:tc>
          <w:tcPr>
            <w:tcW w:w="2858" w:type="dxa"/>
          </w:tcPr>
          <w:p w14:paraId="299D575F" w14:textId="77777777" w:rsidR="00CF3EE1" w:rsidRDefault="001C2215" w:rsidP="00CF3EE1">
            <w:r w:rsidRPr="00C705FB">
              <w:rPr>
                <w:highlight w:val="green"/>
              </w:rPr>
              <w:t>Recommendation Form (</w:t>
            </w:r>
            <w:proofErr w:type="gramStart"/>
            <w:r w:rsidRPr="00C705FB">
              <w:rPr>
                <w:highlight w:val="green"/>
              </w:rPr>
              <w:t>PNC:PRE</w:t>
            </w:r>
            <w:proofErr w:type="gramEnd"/>
            <w:r w:rsidRPr="00C705FB">
              <w:rPr>
                <w:highlight w:val="green"/>
              </w:rPr>
              <w:t>-FO- 71)</w:t>
            </w:r>
          </w:p>
        </w:tc>
        <w:tc>
          <w:tcPr>
            <w:tcW w:w="1710" w:type="dxa"/>
          </w:tcPr>
          <w:p w14:paraId="142D9C13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34C94019" w14:textId="77777777" w:rsidR="00CF3EE1" w:rsidRDefault="00EF0423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27ACC597" w14:textId="77777777" w:rsidR="00CF3EE1" w:rsidRDefault="00CF3EE1" w:rsidP="00CF3EE1"/>
        </w:tc>
      </w:tr>
      <w:tr w:rsidR="00185516" w14:paraId="0E4286AF" w14:textId="77777777" w:rsidTr="00185516">
        <w:tc>
          <w:tcPr>
            <w:tcW w:w="638" w:type="dxa"/>
          </w:tcPr>
          <w:p w14:paraId="69CE6261" w14:textId="77777777" w:rsidR="00CF3EE1" w:rsidRDefault="00CF3EE1" w:rsidP="00CF3EE1">
            <w:r>
              <w:t>7.</w:t>
            </w:r>
          </w:p>
        </w:tc>
        <w:tc>
          <w:tcPr>
            <w:tcW w:w="2858" w:type="dxa"/>
          </w:tcPr>
          <w:p w14:paraId="2DA103E6" w14:textId="77777777" w:rsidR="00CF3EE1" w:rsidRDefault="001C2215" w:rsidP="00CF3EE1">
            <w:r w:rsidRPr="00C705FB">
              <w:rPr>
                <w:highlight w:val="yellow"/>
              </w:rPr>
              <w:t>Official receipt of Proposal Defense Fee</w:t>
            </w:r>
          </w:p>
        </w:tc>
        <w:tc>
          <w:tcPr>
            <w:tcW w:w="1710" w:type="dxa"/>
          </w:tcPr>
          <w:p w14:paraId="151F4E2C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6D06A9A0" w14:textId="77777777" w:rsidR="00CF3EE1" w:rsidRDefault="00EF0423" w:rsidP="00CF3EE1">
            <w:r>
              <w:t>Research teacher</w:t>
            </w:r>
          </w:p>
        </w:tc>
        <w:tc>
          <w:tcPr>
            <w:tcW w:w="1706" w:type="dxa"/>
          </w:tcPr>
          <w:p w14:paraId="33A64F72" w14:textId="77777777" w:rsidR="00CF3EE1" w:rsidRDefault="00CF3EE1" w:rsidP="00CF3EE1"/>
        </w:tc>
      </w:tr>
      <w:tr w:rsidR="00CF3EE1" w14:paraId="5E1A77C0" w14:textId="77777777" w:rsidTr="00185516">
        <w:tc>
          <w:tcPr>
            <w:tcW w:w="638" w:type="dxa"/>
          </w:tcPr>
          <w:p w14:paraId="293598E1" w14:textId="77777777" w:rsidR="00CF3EE1" w:rsidRDefault="00CF3EE1" w:rsidP="00CF3EE1">
            <w:r w:rsidRPr="00103EE5">
              <w:rPr>
                <w:color w:val="C00000"/>
              </w:rPr>
              <w:t>8.</w:t>
            </w:r>
          </w:p>
        </w:tc>
        <w:tc>
          <w:tcPr>
            <w:tcW w:w="2858" w:type="dxa"/>
          </w:tcPr>
          <w:p w14:paraId="0836B726" w14:textId="77777777" w:rsidR="00CF3EE1" w:rsidRDefault="001C2215" w:rsidP="00CF3EE1">
            <w:proofErr w:type="gramStart"/>
            <w:r w:rsidRPr="00C705FB">
              <w:rPr>
                <w:highlight w:val="yellow"/>
              </w:rPr>
              <w:t>PNC:PRE</w:t>
            </w:r>
            <w:proofErr w:type="gramEnd"/>
            <w:r w:rsidRPr="00C705FB">
              <w:rPr>
                <w:highlight w:val="yellow"/>
              </w:rPr>
              <w:t>-FO-67 (Research Title Assessment Form)</w:t>
            </w:r>
          </w:p>
        </w:tc>
        <w:tc>
          <w:tcPr>
            <w:tcW w:w="1710" w:type="dxa"/>
          </w:tcPr>
          <w:p w14:paraId="361CE441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0D6D54FA" w14:textId="77777777" w:rsidR="00CF3EE1" w:rsidRDefault="00EF0423" w:rsidP="00CF3EE1">
            <w:proofErr w:type="spellStart"/>
            <w:r>
              <w:t>Gdrive</w:t>
            </w:r>
            <w:proofErr w:type="spellEnd"/>
          </w:p>
        </w:tc>
        <w:tc>
          <w:tcPr>
            <w:tcW w:w="1706" w:type="dxa"/>
          </w:tcPr>
          <w:p w14:paraId="3661B99C" w14:textId="77777777" w:rsidR="00CF3EE1" w:rsidRDefault="00CF3EE1" w:rsidP="00CF3EE1"/>
        </w:tc>
      </w:tr>
      <w:tr w:rsidR="00CF3EE1" w14:paraId="0CFBED08" w14:textId="77777777" w:rsidTr="00185516">
        <w:tc>
          <w:tcPr>
            <w:tcW w:w="638" w:type="dxa"/>
          </w:tcPr>
          <w:p w14:paraId="3870F809" w14:textId="77777777" w:rsidR="00CF3EE1" w:rsidRDefault="00CF3EE1" w:rsidP="00CF3EE1">
            <w:r w:rsidRPr="00103EE5">
              <w:rPr>
                <w:color w:val="C00000"/>
              </w:rPr>
              <w:t>9.</w:t>
            </w:r>
          </w:p>
        </w:tc>
        <w:tc>
          <w:tcPr>
            <w:tcW w:w="2858" w:type="dxa"/>
          </w:tcPr>
          <w:p w14:paraId="60E851B3" w14:textId="77777777" w:rsidR="00CF3EE1" w:rsidRDefault="001C2215" w:rsidP="00CF3EE1">
            <w:r w:rsidRPr="00C705FB">
              <w:rPr>
                <w:highlight w:val="cyan"/>
              </w:rPr>
              <w:t>Research Ethics Application Form (</w:t>
            </w:r>
            <w:proofErr w:type="gramStart"/>
            <w:r w:rsidRPr="00C705FB">
              <w:rPr>
                <w:highlight w:val="cyan"/>
              </w:rPr>
              <w:t>PNC:PRE</w:t>
            </w:r>
            <w:proofErr w:type="gramEnd"/>
            <w:r w:rsidRPr="00C705FB">
              <w:rPr>
                <w:highlight w:val="cyan"/>
              </w:rPr>
              <w:t>-FO-49)</w:t>
            </w:r>
          </w:p>
        </w:tc>
        <w:tc>
          <w:tcPr>
            <w:tcW w:w="1710" w:type="dxa"/>
          </w:tcPr>
          <w:p w14:paraId="4B933776" w14:textId="77777777" w:rsidR="00CF3EE1" w:rsidRDefault="00D40E82" w:rsidP="00CF3EE1">
            <w:r>
              <w:t>Group</w:t>
            </w:r>
          </w:p>
        </w:tc>
        <w:tc>
          <w:tcPr>
            <w:tcW w:w="1726" w:type="dxa"/>
          </w:tcPr>
          <w:p w14:paraId="69C3983C" w14:textId="77777777" w:rsidR="00CF3EE1" w:rsidRDefault="00EF0423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0FB424FE" w14:textId="77777777" w:rsidR="00CF3EE1" w:rsidRDefault="00CF3EE1" w:rsidP="00CF3EE1"/>
        </w:tc>
      </w:tr>
      <w:tr w:rsidR="00CF3EE1" w14:paraId="0790F652" w14:textId="77777777" w:rsidTr="00185516">
        <w:tc>
          <w:tcPr>
            <w:tcW w:w="638" w:type="dxa"/>
          </w:tcPr>
          <w:p w14:paraId="37C10DB2" w14:textId="77777777" w:rsidR="00CF3EE1" w:rsidRDefault="00CF3EE1" w:rsidP="00CF3EE1">
            <w:r w:rsidRPr="00103EE5">
              <w:rPr>
                <w:color w:val="C00000"/>
              </w:rPr>
              <w:t>10.</w:t>
            </w:r>
          </w:p>
        </w:tc>
        <w:tc>
          <w:tcPr>
            <w:tcW w:w="2858" w:type="dxa"/>
          </w:tcPr>
          <w:p w14:paraId="04372B93" w14:textId="77777777" w:rsidR="00CF3EE1" w:rsidRPr="00C705FB" w:rsidRDefault="001C2215" w:rsidP="00CF3EE1">
            <w:pPr>
              <w:rPr>
                <w:highlight w:val="green"/>
              </w:rPr>
            </w:pPr>
            <w:proofErr w:type="gramStart"/>
            <w:r w:rsidRPr="00C705FB">
              <w:rPr>
                <w:highlight w:val="green"/>
              </w:rPr>
              <w:t>Proposal  Defense</w:t>
            </w:r>
            <w:proofErr w:type="gramEnd"/>
            <w:r w:rsidRPr="00C705FB">
              <w:rPr>
                <w:highlight w:val="green"/>
              </w:rPr>
              <w:t xml:space="preserve">  Evaluation  Form </w:t>
            </w:r>
            <w:r w:rsidRPr="00C705FB">
              <w:rPr>
                <w:highlight w:val="green"/>
              </w:rPr>
              <w:tab/>
              <w:t>(PNC:PRE-FO-73)</w:t>
            </w:r>
          </w:p>
        </w:tc>
        <w:tc>
          <w:tcPr>
            <w:tcW w:w="1710" w:type="dxa"/>
          </w:tcPr>
          <w:p w14:paraId="538F6BEF" w14:textId="77777777" w:rsidR="0087438D" w:rsidRDefault="0087438D" w:rsidP="0087438D">
            <w:r>
              <w:t>Fill-up details</w:t>
            </w:r>
          </w:p>
          <w:p w14:paraId="402C9F3E" w14:textId="77777777" w:rsidR="00CF3EE1" w:rsidRDefault="0087438D" w:rsidP="0087438D">
            <w:r>
              <w:t>3 Copies</w:t>
            </w:r>
          </w:p>
        </w:tc>
        <w:tc>
          <w:tcPr>
            <w:tcW w:w="1726" w:type="dxa"/>
          </w:tcPr>
          <w:p w14:paraId="0AE5EB30" w14:textId="77777777" w:rsidR="00CF3EE1" w:rsidRDefault="00EF0423" w:rsidP="00CF3EE1">
            <w:r>
              <w:t>attached to document</w:t>
            </w:r>
          </w:p>
        </w:tc>
        <w:tc>
          <w:tcPr>
            <w:tcW w:w="1706" w:type="dxa"/>
          </w:tcPr>
          <w:p w14:paraId="317C45DD" w14:textId="77777777" w:rsidR="00CF3EE1" w:rsidRDefault="00CF3EE1" w:rsidP="00CF3EE1"/>
        </w:tc>
      </w:tr>
      <w:tr w:rsidR="001C2215" w14:paraId="50AE859A" w14:textId="77777777" w:rsidTr="00185516">
        <w:tc>
          <w:tcPr>
            <w:tcW w:w="638" w:type="dxa"/>
          </w:tcPr>
          <w:p w14:paraId="5F4662C2" w14:textId="77777777" w:rsidR="001C2215" w:rsidRDefault="00781C3F" w:rsidP="00CF3EE1">
            <w:r w:rsidRPr="00103EE5">
              <w:rPr>
                <w:color w:val="C00000"/>
              </w:rPr>
              <w:t>11.</w:t>
            </w:r>
          </w:p>
        </w:tc>
        <w:tc>
          <w:tcPr>
            <w:tcW w:w="2858" w:type="dxa"/>
          </w:tcPr>
          <w:p w14:paraId="2A478472" w14:textId="77777777" w:rsidR="001C2215" w:rsidRDefault="001C2215" w:rsidP="00CF3EE1">
            <w:r w:rsidRPr="00C705FB">
              <w:rPr>
                <w:highlight w:val="green"/>
              </w:rPr>
              <w:t>Informed Consent Form (</w:t>
            </w:r>
            <w:proofErr w:type="gramStart"/>
            <w:r w:rsidRPr="00C705FB">
              <w:rPr>
                <w:highlight w:val="green"/>
              </w:rPr>
              <w:t>PNC:PRE</w:t>
            </w:r>
            <w:proofErr w:type="gramEnd"/>
            <w:r w:rsidRPr="00C705FB">
              <w:rPr>
                <w:highlight w:val="green"/>
              </w:rPr>
              <w:t>-FO-50)</w:t>
            </w:r>
          </w:p>
        </w:tc>
        <w:tc>
          <w:tcPr>
            <w:tcW w:w="1710" w:type="dxa"/>
          </w:tcPr>
          <w:p w14:paraId="14B0C655" w14:textId="77777777" w:rsidR="001C2215" w:rsidRDefault="00EF0423" w:rsidP="00CF3EE1">
            <w:r>
              <w:t>Group</w:t>
            </w:r>
          </w:p>
        </w:tc>
        <w:tc>
          <w:tcPr>
            <w:tcW w:w="1726" w:type="dxa"/>
          </w:tcPr>
          <w:p w14:paraId="5CB57834" w14:textId="77777777" w:rsidR="001C2215" w:rsidRDefault="00EF0423" w:rsidP="00CF3EE1">
            <w:r>
              <w:t>attached to document</w:t>
            </w:r>
          </w:p>
        </w:tc>
        <w:tc>
          <w:tcPr>
            <w:tcW w:w="1706" w:type="dxa"/>
          </w:tcPr>
          <w:p w14:paraId="38D14E1D" w14:textId="77777777" w:rsidR="001C2215" w:rsidRDefault="001C2215" w:rsidP="00CF3EE1"/>
        </w:tc>
      </w:tr>
      <w:tr w:rsidR="001C2215" w14:paraId="6B8C93FA" w14:textId="77777777" w:rsidTr="00185516">
        <w:tc>
          <w:tcPr>
            <w:tcW w:w="638" w:type="dxa"/>
          </w:tcPr>
          <w:p w14:paraId="52484155" w14:textId="77777777" w:rsidR="001C2215" w:rsidRDefault="00781C3F" w:rsidP="00CF3EE1">
            <w:r w:rsidRPr="00103EE5">
              <w:rPr>
                <w:color w:val="C00000"/>
              </w:rPr>
              <w:t>12.</w:t>
            </w:r>
          </w:p>
        </w:tc>
        <w:tc>
          <w:tcPr>
            <w:tcW w:w="2858" w:type="dxa"/>
          </w:tcPr>
          <w:p w14:paraId="38FF324C" w14:textId="77777777" w:rsidR="001C2215" w:rsidRPr="001C2215" w:rsidRDefault="001C2215" w:rsidP="00CF3EE1">
            <w:proofErr w:type="gramStart"/>
            <w:r w:rsidRPr="00C705FB">
              <w:rPr>
                <w:highlight w:val="green"/>
              </w:rPr>
              <w:t>PNC:PRE</w:t>
            </w:r>
            <w:proofErr w:type="gramEnd"/>
            <w:r w:rsidRPr="00C705FB">
              <w:rPr>
                <w:highlight w:val="green"/>
              </w:rPr>
              <w:t>-FO-49 online (Application for Research Ethics)</w:t>
            </w:r>
          </w:p>
        </w:tc>
        <w:tc>
          <w:tcPr>
            <w:tcW w:w="1710" w:type="dxa"/>
          </w:tcPr>
          <w:p w14:paraId="31394DF9" w14:textId="77777777" w:rsidR="001C2215" w:rsidRDefault="00EF0423" w:rsidP="00CF3EE1">
            <w:r>
              <w:t>Group</w:t>
            </w:r>
          </w:p>
        </w:tc>
        <w:tc>
          <w:tcPr>
            <w:tcW w:w="1726" w:type="dxa"/>
          </w:tcPr>
          <w:p w14:paraId="7E71246B" w14:textId="77777777" w:rsidR="001C2215" w:rsidRDefault="00B37175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558F0A57" w14:textId="77777777" w:rsidR="001C2215" w:rsidRDefault="001C2215" w:rsidP="00CF3EE1"/>
        </w:tc>
      </w:tr>
      <w:tr w:rsidR="001C2215" w14:paraId="4AEC4E58" w14:textId="77777777" w:rsidTr="00185516">
        <w:tc>
          <w:tcPr>
            <w:tcW w:w="638" w:type="dxa"/>
          </w:tcPr>
          <w:p w14:paraId="0B15DF00" w14:textId="77777777" w:rsidR="001C2215" w:rsidRDefault="00781C3F" w:rsidP="00CF3EE1">
            <w:r w:rsidRPr="00103EE5">
              <w:rPr>
                <w:color w:val="C00000"/>
              </w:rPr>
              <w:t>13.</w:t>
            </w:r>
          </w:p>
        </w:tc>
        <w:tc>
          <w:tcPr>
            <w:tcW w:w="2858" w:type="dxa"/>
          </w:tcPr>
          <w:p w14:paraId="6118BC2B" w14:textId="77777777" w:rsidR="001C2215" w:rsidRPr="001C2215" w:rsidRDefault="001C2215" w:rsidP="00CF3EE1">
            <w:r>
              <w:t xml:space="preserve">Chapter 1-3 Soft and </w:t>
            </w:r>
            <w:r w:rsidR="00DF0503">
              <w:t>Hardcopy</w:t>
            </w:r>
          </w:p>
        </w:tc>
        <w:tc>
          <w:tcPr>
            <w:tcW w:w="1710" w:type="dxa"/>
          </w:tcPr>
          <w:p w14:paraId="0CF7AE2B" w14:textId="77777777" w:rsidR="001C2215" w:rsidRDefault="00EF0423" w:rsidP="00CF3EE1">
            <w:r>
              <w:t>Group</w:t>
            </w:r>
          </w:p>
        </w:tc>
        <w:tc>
          <w:tcPr>
            <w:tcW w:w="1726" w:type="dxa"/>
          </w:tcPr>
          <w:p w14:paraId="14E1545B" w14:textId="77777777" w:rsidR="001C2215" w:rsidRDefault="00B37175" w:rsidP="00CF3EE1">
            <w:proofErr w:type="spellStart"/>
            <w:r>
              <w:t>Gdrive</w:t>
            </w:r>
            <w:proofErr w:type="spellEnd"/>
            <w:r>
              <w:t xml:space="preserve"> and Hardcopy</w:t>
            </w:r>
          </w:p>
        </w:tc>
        <w:tc>
          <w:tcPr>
            <w:tcW w:w="1706" w:type="dxa"/>
          </w:tcPr>
          <w:p w14:paraId="236DEB65" w14:textId="77777777" w:rsidR="001C2215" w:rsidRDefault="00BB0E18" w:rsidP="00CF3EE1">
            <w:r>
              <w:t>Must ring</w:t>
            </w:r>
            <w:r w:rsidR="00DF0503">
              <w:t>-</w:t>
            </w:r>
            <w:r>
              <w:t>bind, cover page</w:t>
            </w:r>
            <w:r w:rsidR="00DF0503">
              <w:t xml:space="preserve"> with clear acetate</w:t>
            </w:r>
          </w:p>
        </w:tc>
      </w:tr>
      <w:tr w:rsidR="001C2215" w14:paraId="56AA68CE" w14:textId="77777777" w:rsidTr="00185516">
        <w:tc>
          <w:tcPr>
            <w:tcW w:w="638" w:type="dxa"/>
          </w:tcPr>
          <w:p w14:paraId="668658D6" w14:textId="77777777" w:rsidR="001C2215" w:rsidRPr="00103EE5" w:rsidRDefault="00781C3F" w:rsidP="00CF3EE1">
            <w:pPr>
              <w:rPr>
                <w:color w:val="C00000"/>
              </w:rPr>
            </w:pPr>
            <w:r w:rsidRPr="00103EE5">
              <w:rPr>
                <w:color w:val="C00000"/>
              </w:rPr>
              <w:t>14.</w:t>
            </w:r>
          </w:p>
        </w:tc>
        <w:tc>
          <w:tcPr>
            <w:tcW w:w="2858" w:type="dxa"/>
          </w:tcPr>
          <w:p w14:paraId="4B0B05E6" w14:textId="77777777" w:rsidR="001C2215" w:rsidRDefault="001C2215" w:rsidP="00CF3EE1">
            <w:r>
              <w:t xml:space="preserve">Module </w:t>
            </w:r>
            <w:r w:rsidR="00781C3F">
              <w:t>Checklist</w:t>
            </w:r>
          </w:p>
        </w:tc>
        <w:tc>
          <w:tcPr>
            <w:tcW w:w="1710" w:type="dxa"/>
          </w:tcPr>
          <w:p w14:paraId="00EE2193" w14:textId="77777777" w:rsidR="001C2215" w:rsidRDefault="00EF0423" w:rsidP="00CF3EE1">
            <w:r>
              <w:t>Group</w:t>
            </w:r>
          </w:p>
        </w:tc>
        <w:tc>
          <w:tcPr>
            <w:tcW w:w="1726" w:type="dxa"/>
          </w:tcPr>
          <w:p w14:paraId="4A8AAFC9" w14:textId="77777777" w:rsidR="001C2215" w:rsidRDefault="00B37175" w:rsidP="00CF3EE1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45869261" w14:textId="77777777" w:rsidR="001C2215" w:rsidRDefault="001C2215" w:rsidP="00CF3EE1"/>
        </w:tc>
      </w:tr>
      <w:tr w:rsidR="00781C3F" w14:paraId="18631BA3" w14:textId="77777777" w:rsidTr="00185516">
        <w:tc>
          <w:tcPr>
            <w:tcW w:w="638" w:type="dxa"/>
          </w:tcPr>
          <w:p w14:paraId="6283914F" w14:textId="77777777" w:rsidR="00781C3F" w:rsidRPr="00103EE5" w:rsidRDefault="00781C3F" w:rsidP="00CF3EE1">
            <w:pPr>
              <w:rPr>
                <w:color w:val="C00000"/>
              </w:rPr>
            </w:pPr>
            <w:r w:rsidRPr="00103EE5">
              <w:rPr>
                <w:color w:val="C00000"/>
              </w:rPr>
              <w:t>15.</w:t>
            </w:r>
          </w:p>
        </w:tc>
        <w:tc>
          <w:tcPr>
            <w:tcW w:w="2858" w:type="dxa"/>
          </w:tcPr>
          <w:p w14:paraId="6C6A61CF" w14:textId="77777777" w:rsidR="00781C3F" w:rsidRDefault="00E85C21" w:rsidP="00CF3EE1">
            <w:r w:rsidRPr="00C705FB">
              <w:rPr>
                <w:highlight w:val="green"/>
              </w:rPr>
              <w:t xml:space="preserve">PANEL COMMENT SHEET - </w:t>
            </w:r>
            <w:proofErr w:type="gramStart"/>
            <w:r w:rsidRPr="00C705FB">
              <w:rPr>
                <w:highlight w:val="green"/>
              </w:rPr>
              <w:t>PNC:PRE</w:t>
            </w:r>
            <w:proofErr w:type="gramEnd"/>
            <w:r w:rsidRPr="00C705FB">
              <w:rPr>
                <w:highlight w:val="green"/>
              </w:rPr>
              <w:t>-FO-72 rev.0 03082023</w:t>
            </w:r>
          </w:p>
        </w:tc>
        <w:tc>
          <w:tcPr>
            <w:tcW w:w="1710" w:type="dxa"/>
          </w:tcPr>
          <w:p w14:paraId="4837216F" w14:textId="77777777" w:rsidR="00781C3F" w:rsidRDefault="00E85C21" w:rsidP="00CF3EE1">
            <w:r>
              <w:t>Fill-up details</w:t>
            </w:r>
          </w:p>
          <w:p w14:paraId="060A7412" w14:textId="77777777" w:rsidR="00E85C21" w:rsidRDefault="00E85C21" w:rsidP="00CF3EE1">
            <w:r>
              <w:t>3 Copies</w:t>
            </w:r>
          </w:p>
        </w:tc>
        <w:tc>
          <w:tcPr>
            <w:tcW w:w="1726" w:type="dxa"/>
          </w:tcPr>
          <w:p w14:paraId="5A139AB9" w14:textId="77777777" w:rsidR="00781C3F" w:rsidRDefault="00E85C21" w:rsidP="00CF3EE1">
            <w:r>
              <w:t>attached to document</w:t>
            </w:r>
          </w:p>
        </w:tc>
        <w:tc>
          <w:tcPr>
            <w:tcW w:w="1706" w:type="dxa"/>
          </w:tcPr>
          <w:p w14:paraId="3D239049" w14:textId="77777777" w:rsidR="00781C3F" w:rsidRDefault="00781C3F" w:rsidP="00CF3EE1"/>
        </w:tc>
      </w:tr>
      <w:tr w:rsidR="00185516" w14:paraId="2F6167B1" w14:textId="77777777" w:rsidTr="00185516">
        <w:tc>
          <w:tcPr>
            <w:tcW w:w="638" w:type="dxa"/>
          </w:tcPr>
          <w:p w14:paraId="2D27EAE6" w14:textId="77777777" w:rsidR="00185516" w:rsidRPr="00103EE5" w:rsidRDefault="00185516" w:rsidP="00185516">
            <w:pPr>
              <w:rPr>
                <w:color w:val="C00000"/>
              </w:rPr>
            </w:pPr>
            <w:r w:rsidRPr="00103EE5">
              <w:rPr>
                <w:color w:val="C00000"/>
              </w:rPr>
              <w:t>16.</w:t>
            </w:r>
          </w:p>
        </w:tc>
        <w:tc>
          <w:tcPr>
            <w:tcW w:w="2858" w:type="dxa"/>
          </w:tcPr>
          <w:p w14:paraId="6F6B333F" w14:textId="77777777" w:rsidR="00185516" w:rsidRPr="00E85C21" w:rsidRDefault="00185516" w:rsidP="00185516">
            <w:r w:rsidRPr="00C705FB">
              <w:rPr>
                <w:highlight w:val="cyan"/>
              </w:rPr>
              <w:t>CLIENT ACCEPTANCE FORM -PNC: PRE-FO-104 rev.0 03262024</w:t>
            </w:r>
          </w:p>
        </w:tc>
        <w:tc>
          <w:tcPr>
            <w:tcW w:w="1710" w:type="dxa"/>
          </w:tcPr>
          <w:p w14:paraId="7E99F2D7" w14:textId="77777777" w:rsidR="00185516" w:rsidRDefault="00185516" w:rsidP="00185516">
            <w:r>
              <w:t>Group</w:t>
            </w:r>
          </w:p>
        </w:tc>
        <w:tc>
          <w:tcPr>
            <w:tcW w:w="1726" w:type="dxa"/>
          </w:tcPr>
          <w:p w14:paraId="73062527" w14:textId="77777777" w:rsidR="00185516" w:rsidRDefault="00185516" w:rsidP="00185516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4DCC3D88" w14:textId="77777777" w:rsidR="00185516" w:rsidRDefault="00185516" w:rsidP="00185516"/>
        </w:tc>
      </w:tr>
      <w:tr w:rsidR="00BB0E18" w14:paraId="543E8981" w14:textId="77777777" w:rsidTr="00185516">
        <w:tc>
          <w:tcPr>
            <w:tcW w:w="638" w:type="dxa"/>
          </w:tcPr>
          <w:p w14:paraId="46D3D09C" w14:textId="77777777" w:rsidR="00BB0E18" w:rsidRPr="00103EE5" w:rsidRDefault="00BB0E18" w:rsidP="00185516">
            <w:pPr>
              <w:rPr>
                <w:color w:val="C00000"/>
              </w:rPr>
            </w:pPr>
            <w:r w:rsidRPr="00103EE5">
              <w:rPr>
                <w:color w:val="C00000"/>
              </w:rPr>
              <w:t xml:space="preserve">17. </w:t>
            </w:r>
          </w:p>
        </w:tc>
        <w:tc>
          <w:tcPr>
            <w:tcW w:w="2858" w:type="dxa"/>
          </w:tcPr>
          <w:p w14:paraId="46F6CC4F" w14:textId="77777777" w:rsidR="00BB0E18" w:rsidRPr="0087438D" w:rsidRDefault="00BB0E18" w:rsidP="00185516">
            <w:r w:rsidRPr="00BB0E18">
              <w:t>PROPOSAL DEFENSE CHECKLIST</w:t>
            </w:r>
          </w:p>
        </w:tc>
        <w:tc>
          <w:tcPr>
            <w:tcW w:w="1710" w:type="dxa"/>
          </w:tcPr>
          <w:p w14:paraId="0508D229" w14:textId="77777777" w:rsidR="00BB0E18" w:rsidRDefault="00BB0E18" w:rsidP="00185516">
            <w:r>
              <w:t>Group</w:t>
            </w:r>
          </w:p>
        </w:tc>
        <w:tc>
          <w:tcPr>
            <w:tcW w:w="1726" w:type="dxa"/>
          </w:tcPr>
          <w:p w14:paraId="3E73321B" w14:textId="77777777" w:rsidR="00BB0E18" w:rsidRDefault="00DF0503" w:rsidP="00185516">
            <w:proofErr w:type="spellStart"/>
            <w:r>
              <w:t>Gdrive</w:t>
            </w:r>
            <w:proofErr w:type="spellEnd"/>
            <w:r>
              <w:t>/attached to document</w:t>
            </w:r>
          </w:p>
        </w:tc>
        <w:tc>
          <w:tcPr>
            <w:tcW w:w="1706" w:type="dxa"/>
          </w:tcPr>
          <w:p w14:paraId="64560D06" w14:textId="77777777" w:rsidR="00BB0E18" w:rsidRDefault="00DF0503" w:rsidP="00185516">
            <w:r>
              <w:t>YES! ATTACHED THIS FORM IN YOUR DOCUMENT</w:t>
            </w:r>
          </w:p>
        </w:tc>
      </w:tr>
    </w:tbl>
    <w:p w14:paraId="7E2DEA08" w14:textId="77777777" w:rsidR="00CF3EE1" w:rsidRDefault="00CF3EE1" w:rsidP="00CF3EE1"/>
    <w:p w14:paraId="427842BF" w14:textId="77777777" w:rsidR="00185516" w:rsidRDefault="00185516" w:rsidP="00CF3EE1"/>
    <w:p w14:paraId="1AA56D62" w14:textId="77777777" w:rsidR="00185516" w:rsidRDefault="00185516" w:rsidP="00CF3EE1"/>
    <w:p w14:paraId="576213D4" w14:textId="77777777" w:rsidR="00185516" w:rsidRDefault="00185516" w:rsidP="00CF3EE1"/>
    <w:p w14:paraId="689F93F0" w14:textId="77777777" w:rsidR="00185516" w:rsidRDefault="00185516" w:rsidP="00CF3EE1"/>
    <w:p w14:paraId="4CFB5BEB" w14:textId="77777777" w:rsidR="00185516" w:rsidRDefault="00185516" w:rsidP="00CF3EE1"/>
    <w:p w14:paraId="62021844" w14:textId="77777777" w:rsidR="00773F80" w:rsidRPr="00B37175" w:rsidRDefault="00773F80" w:rsidP="00CF3EE1">
      <w:pPr>
        <w:rPr>
          <w:b/>
          <w:bCs/>
          <w:sz w:val="28"/>
          <w:szCs w:val="28"/>
        </w:rPr>
      </w:pPr>
      <w:r w:rsidRPr="00B37175">
        <w:rPr>
          <w:b/>
          <w:bCs/>
          <w:sz w:val="28"/>
          <w:szCs w:val="28"/>
        </w:rPr>
        <w:t>After Defen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"/>
        <w:gridCol w:w="2856"/>
        <w:gridCol w:w="1716"/>
        <w:gridCol w:w="1716"/>
        <w:gridCol w:w="1712"/>
      </w:tblGrid>
      <w:tr w:rsidR="00773F80" w14:paraId="45AA7D26" w14:textId="77777777" w:rsidTr="00773F80">
        <w:tc>
          <w:tcPr>
            <w:tcW w:w="638" w:type="dxa"/>
          </w:tcPr>
          <w:p w14:paraId="0569D700" w14:textId="77777777" w:rsidR="00773F80" w:rsidRPr="00CF3EE1" w:rsidRDefault="00773F80" w:rsidP="00E95EB7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Item No.</w:t>
            </w:r>
          </w:p>
        </w:tc>
        <w:tc>
          <w:tcPr>
            <w:tcW w:w="2856" w:type="dxa"/>
          </w:tcPr>
          <w:p w14:paraId="4869DCDD" w14:textId="77777777" w:rsidR="00773F80" w:rsidRPr="00CF3EE1" w:rsidRDefault="00773F80" w:rsidP="00E95EB7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Form</w:t>
            </w:r>
          </w:p>
        </w:tc>
        <w:tc>
          <w:tcPr>
            <w:tcW w:w="1716" w:type="dxa"/>
          </w:tcPr>
          <w:p w14:paraId="204AD72A" w14:textId="77777777" w:rsidR="00773F80" w:rsidRPr="00CF3EE1" w:rsidRDefault="00773F80" w:rsidP="00E95EB7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Submitted By</w:t>
            </w:r>
          </w:p>
        </w:tc>
        <w:tc>
          <w:tcPr>
            <w:tcW w:w="1716" w:type="dxa"/>
          </w:tcPr>
          <w:p w14:paraId="722D27AB" w14:textId="77777777" w:rsidR="00773F80" w:rsidRPr="00CF3EE1" w:rsidRDefault="00773F80" w:rsidP="00E95EB7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Submitted To</w:t>
            </w:r>
          </w:p>
        </w:tc>
        <w:tc>
          <w:tcPr>
            <w:tcW w:w="1712" w:type="dxa"/>
          </w:tcPr>
          <w:p w14:paraId="4957BAEA" w14:textId="77777777" w:rsidR="00773F80" w:rsidRPr="00CF3EE1" w:rsidRDefault="00773F80" w:rsidP="00E95EB7">
            <w:pPr>
              <w:rPr>
                <w:b/>
                <w:bCs/>
              </w:rPr>
            </w:pPr>
            <w:r w:rsidRPr="00CF3EE1">
              <w:rPr>
                <w:b/>
                <w:bCs/>
              </w:rPr>
              <w:t>Remarks</w:t>
            </w:r>
          </w:p>
        </w:tc>
      </w:tr>
      <w:tr w:rsidR="00773F80" w14:paraId="376BA661" w14:textId="77777777" w:rsidTr="00773F80">
        <w:tc>
          <w:tcPr>
            <w:tcW w:w="638" w:type="dxa"/>
          </w:tcPr>
          <w:p w14:paraId="388FE1FD" w14:textId="77777777" w:rsidR="00773F80" w:rsidRDefault="00773F80" w:rsidP="00773F80">
            <w:r>
              <w:t>1.</w:t>
            </w:r>
          </w:p>
        </w:tc>
        <w:tc>
          <w:tcPr>
            <w:tcW w:w="2856" w:type="dxa"/>
          </w:tcPr>
          <w:p w14:paraId="02DD6FD2" w14:textId="77777777" w:rsidR="00773F80" w:rsidRPr="009A2B71" w:rsidRDefault="00773F80" w:rsidP="00773F80">
            <w:proofErr w:type="gramStart"/>
            <w:r w:rsidRPr="009A2B71">
              <w:t>PNC:PRE</w:t>
            </w:r>
            <w:proofErr w:type="gramEnd"/>
            <w:r w:rsidRPr="009A2B71">
              <w:t>-FO-75 Thesis Adviser Evaluation Form</w:t>
            </w:r>
          </w:p>
        </w:tc>
        <w:tc>
          <w:tcPr>
            <w:tcW w:w="1716" w:type="dxa"/>
          </w:tcPr>
          <w:p w14:paraId="041774A7" w14:textId="77777777" w:rsidR="00773F80" w:rsidRDefault="00DF0503" w:rsidP="00773F80">
            <w:r>
              <w:t>Group</w:t>
            </w:r>
          </w:p>
        </w:tc>
        <w:tc>
          <w:tcPr>
            <w:tcW w:w="1716" w:type="dxa"/>
          </w:tcPr>
          <w:p w14:paraId="12E2E857" w14:textId="77777777" w:rsidR="00773F80" w:rsidRDefault="00DF0503" w:rsidP="00773F80">
            <w:r>
              <w:t>Research Teacher</w:t>
            </w:r>
          </w:p>
        </w:tc>
        <w:tc>
          <w:tcPr>
            <w:tcW w:w="1712" w:type="dxa"/>
          </w:tcPr>
          <w:p w14:paraId="25F80885" w14:textId="77777777" w:rsidR="00773F80" w:rsidRDefault="00773F80" w:rsidP="00773F80"/>
        </w:tc>
      </w:tr>
      <w:tr w:rsidR="00DF0503" w14:paraId="37DB5C63" w14:textId="77777777" w:rsidTr="00773F80">
        <w:tc>
          <w:tcPr>
            <w:tcW w:w="638" w:type="dxa"/>
          </w:tcPr>
          <w:p w14:paraId="37DAA115" w14:textId="77777777" w:rsidR="00DF0503" w:rsidRDefault="00DF0503" w:rsidP="00DF0503">
            <w:r>
              <w:t>2.</w:t>
            </w:r>
          </w:p>
        </w:tc>
        <w:tc>
          <w:tcPr>
            <w:tcW w:w="2856" w:type="dxa"/>
          </w:tcPr>
          <w:p w14:paraId="59626983" w14:textId="77777777" w:rsidR="00DF0503" w:rsidRPr="009A2B71" w:rsidRDefault="00DF0503" w:rsidP="00DF0503">
            <w:proofErr w:type="gramStart"/>
            <w:r w:rsidRPr="009A2B71">
              <w:t>PNC:PRE</w:t>
            </w:r>
            <w:proofErr w:type="gramEnd"/>
            <w:r w:rsidRPr="009A2B71">
              <w:t>-FO-76 Panel Evaluation Form</w:t>
            </w:r>
          </w:p>
        </w:tc>
        <w:tc>
          <w:tcPr>
            <w:tcW w:w="1716" w:type="dxa"/>
          </w:tcPr>
          <w:p w14:paraId="2F7699FD" w14:textId="77777777" w:rsidR="00DF0503" w:rsidRDefault="00DF0503" w:rsidP="00DF0503">
            <w:r>
              <w:t>Group</w:t>
            </w:r>
          </w:p>
        </w:tc>
        <w:tc>
          <w:tcPr>
            <w:tcW w:w="1716" w:type="dxa"/>
          </w:tcPr>
          <w:p w14:paraId="73FE38C1" w14:textId="77777777" w:rsidR="00DF0503" w:rsidRDefault="00DF0503" w:rsidP="00DF0503">
            <w:r w:rsidRPr="00F12A47">
              <w:t>Research Teacher</w:t>
            </w:r>
          </w:p>
        </w:tc>
        <w:tc>
          <w:tcPr>
            <w:tcW w:w="1712" w:type="dxa"/>
          </w:tcPr>
          <w:p w14:paraId="7AD426A4" w14:textId="77777777" w:rsidR="00DF0503" w:rsidRDefault="00DF0503" w:rsidP="00DF0503"/>
        </w:tc>
      </w:tr>
      <w:tr w:rsidR="00DF0503" w14:paraId="3F7AB92F" w14:textId="77777777" w:rsidTr="00773F80">
        <w:tc>
          <w:tcPr>
            <w:tcW w:w="638" w:type="dxa"/>
          </w:tcPr>
          <w:p w14:paraId="757410B6" w14:textId="77777777" w:rsidR="00DF0503" w:rsidRDefault="00DF0503" w:rsidP="00DF0503">
            <w:r>
              <w:t>3.</w:t>
            </w:r>
          </w:p>
        </w:tc>
        <w:tc>
          <w:tcPr>
            <w:tcW w:w="2856" w:type="dxa"/>
          </w:tcPr>
          <w:p w14:paraId="00B212A7" w14:textId="77777777" w:rsidR="00DF0503" w:rsidRPr="009A2B71" w:rsidRDefault="00DF0503" w:rsidP="00DF0503">
            <w:proofErr w:type="gramStart"/>
            <w:r w:rsidRPr="009A2B71">
              <w:t>PNC:PRE</w:t>
            </w:r>
            <w:proofErr w:type="gramEnd"/>
            <w:r w:rsidRPr="009A2B71">
              <w:t>-FO-77 Statistician Evaluation Form</w:t>
            </w:r>
          </w:p>
        </w:tc>
        <w:tc>
          <w:tcPr>
            <w:tcW w:w="1716" w:type="dxa"/>
          </w:tcPr>
          <w:p w14:paraId="4A823FF3" w14:textId="77777777" w:rsidR="00DF0503" w:rsidRDefault="00DF0503" w:rsidP="00DF0503">
            <w:r>
              <w:t>Group</w:t>
            </w:r>
          </w:p>
        </w:tc>
        <w:tc>
          <w:tcPr>
            <w:tcW w:w="1716" w:type="dxa"/>
          </w:tcPr>
          <w:p w14:paraId="01DC185C" w14:textId="77777777" w:rsidR="00DF0503" w:rsidRDefault="00DF0503" w:rsidP="00DF0503">
            <w:r w:rsidRPr="00F12A47">
              <w:t>Research Teacher</w:t>
            </w:r>
          </w:p>
        </w:tc>
        <w:tc>
          <w:tcPr>
            <w:tcW w:w="1712" w:type="dxa"/>
          </w:tcPr>
          <w:p w14:paraId="739F4082" w14:textId="77777777" w:rsidR="00DF0503" w:rsidRDefault="00DF0503" w:rsidP="00DF0503"/>
        </w:tc>
      </w:tr>
      <w:tr w:rsidR="00DF0503" w14:paraId="05726DB6" w14:textId="77777777" w:rsidTr="00773F80">
        <w:tc>
          <w:tcPr>
            <w:tcW w:w="638" w:type="dxa"/>
          </w:tcPr>
          <w:p w14:paraId="621F1784" w14:textId="77777777" w:rsidR="00DF0503" w:rsidRDefault="00DF0503" w:rsidP="00DF0503">
            <w:r>
              <w:t>4.</w:t>
            </w:r>
          </w:p>
        </w:tc>
        <w:tc>
          <w:tcPr>
            <w:tcW w:w="2856" w:type="dxa"/>
          </w:tcPr>
          <w:p w14:paraId="5DD5FBD1" w14:textId="77777777" w:rsidR="00DF0503" w:rsidRDefault="00DF0503" w:rsidP="00DF0503">
            <w:proofErr w:type="gramStart"/>
            <w:r w:rsidRPr="009A2B71">
              <w:t>PNC:PRE</w:t>
            </w:r>
            <w:proofErr w:type="gramEnd"/>
            <w:r w:rsidRPr="009A2B71">
              <w:t>-FO-83 Data Analyst Form (for qualitative research only)</w:t>
            </w:r>
          </w:p>
        </w:tc>
        <w:tc>
          <w:tcPr>
            <w:tcW w:w="1716" w:type="dxa"/>
          </w:tcPr>
          <w:p w14:paraId="752A6B19" w14:textId="77777777" w:rsidR="00DF0503" w:rsidRDefault="00DF0503" w:rsidP="00DF0503">
            <w:r>
              <w:t>Group</w:t>
            </w:r>
          </w:p>
        </w:tc>
        <w:tc>
          <w:tcPr>
            <w:tcW w:w="1716" w:type="dxa"/>
          </w:tcPr>
          <w:p w14:paraId="775B86AE" w14:textId="77777777" w:rsidR="00DF0503" w:rsidRDefault="00DF0503" w:rsidP="00DF0503">
            <w:r w:rsidRPr="00F12A47">
              <w:t>Research Teacher</w:t>
            </w:r>
          </w:p>
        </w:tc>
        <w:tc>
          <w:tcPr>
            <w:tcW w:w="1712" w:type="dxa"/>
          </w:tcPr>
          <w:p w14:paraId="0D4AB0EF" w14:textId="77777777" w:rsidR="00DF0503" w:rsidRDefault="00DF0503" w:rsidP="00DF0503"/>
        </w:tc>
      </w:tr>
    </w:tbl>
    <w:p w14:paraId="11E78B07" w14:textId="77777777" w:rsidR="00773F80" w:rsidRDefault="00773F80" w:rsidP="00CF3EE1"/>
    <w:p w14:paraId="7ACD4FF3" w14:textId="77777777" w:rsidR="00815036" w:rsidRDefault="00815036" w:rsidP="00CF3EE1"/>
    <w:p w14:paraId="31811743" w14:textId="77777777" w:rsidR="00815036" w:rsidRPr="00815036" w:rsidRDefault="00815036" w:rsidP="00CF3EE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ystem </w:t>
      </w:r>
      <w:r w:rsidRPr="00815036">
        <w:rPr>
          <w:b/>
          <w:bCs/>
          <w:sz w:val="28"/>
          <w:szCs w:val="28"/>
        </w:rPr>
        <w:t>Module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4629"/>
        <w:gridCol w:w="2880"/>
      </w:tblGrid>
      <w:tr w:rsidR="00815036" w14:paraId="4C54097D" w14:textId="77777777" w:rsidTr="00815036">
        <w:tc>
          <w:tcPr>
            <w:tcW w:w="1129" w:type="dxa"/>
          </w:tcPr>
          <w:p w14:paraId="40663417" w14:textId="77777777" w:rsidR="00815036" w:rsidRPr="00815036" w:rsidRDefault="00815036" w:rsidP="00CF3EE1">
            <w:pPr>
              <w:rPr>
                <w:b/>
                <w:bCs/>
              </w:rPr>
            </w:pPr>
            <w:r w:rsidRPr="00815036">
              <w:rPr>
                <w:b/>
                <w:bCs/>
              </w:rPr>
              <w:t xml:space="preserve">Item No. </w:t>
            </w:r>
          </w:p>
        </w:tc>
        <w:tc>
          <w:tcPr>
            <w:tcW w:w="4629" w:type="dxa"/>
          </w:tcPr>
          <w:p w14:paraId="2BE92C86" w14:textId="77777777" w:rsidR="00815036" w:rsidRPr="00815036" w:rsidRDefault="00815036" w:rsidP="00CF3EE1">
            <w:pPr>
              <w:rPr>
                <w:b/>
                <w:bCs/>
              </w:rPr>
            </w:pPr>
            <w:r w:rsidRPr="00815036">
              <w:rPr>
                <w:b/>
                <w:bCs/>
              </w:rPr>
              <w:t>Module</w:t>
            </w:r>
          </w:p>
        </w:tc>
        <w:tc>
          <w:tcPr>
            <w:tcW w:w="2880" w:type="dxa"/>
          </w:tcPr>
          <w:p w14:paraId="2B5DE62D" w14:textId="77777777" w:rsidR="00815036" w:rsidRPr="00815036" w:rsidRDefault="00815036" w:rsidP="00CF3EE1">
            <w:pPr>
              <w:rPr>
                <w:b/>
                <w:bCs/>
              </w:rPr>
            </w:pPr>
            <w:r w:rsidRPr="00815036">
              <w:rPr>
                <w:b/>
                <w:bCs/>
              </w:rPr>
              <w:t>Status</w:t>
            </w:r>
          </w:p>
        </w:tc>
      </w:tr>
      <w:tr w:rsidR="00815036" w14:paraId="3FC2958F" w14:textId="77777777" w:rsidTr="00815036">
        <w:tc>
          <w:tcPr>
            <w:tcW w:w="1129" w:type="dxa"/>
          </w:tcPr>
          <w:p w14:paraId="4EFCE2A4" w14:textId="77777777" w:rsidR="00815036" w:rsidRPr="00815036" w:rsidRDefault="00815036" w:rsidP="00815036">
            <w:pPr>
              <w:rPr>
                <w:i/>
                <w:iCs/>
              </w:rPr>
            </w:pPr>
            <w:r w:rsidRPr="00815036">
              <w:rPr>
                <w:i/>
                <w:iCs/>
              </w:rPr>
              <w:t>1.</w:t>
            </w:r>
          </w:p>
        </w:tc>
        <w:tc>
          <w:tcPr>
            <w:tcW w:w="4629" w:type="dxa"/>
          </w:tcPr>
          <w:p w14:paraId="568F8C70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r w:rsidRPr="000F15EB">
              <w:rPr>
                <w:i/>
                <w:iCs/>
                <w:color w:val="FF0000"/>
              </w:rPr>
              <w:t>Example: Notification</w:t>
            </w:r>
          </w:p>
        </w:tc>
        <w:tc>
          <w:tcPr>
            <w:tcW w:w="2880" w:type="dxa"/>
          </w:tcPr>
          <w:p w14:paraId="5C0B7CE0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r w:rsidRPr="000F15EB">
              <w:rPr>
                <w:i/>
                <w:iCs/>
                <w:color w:val="FF0000"/>
              </w:rPr>
              <w:t>Done</w:t>
            </w:r>
          </w:p>
        </w:tc>
      </w:tr>
      <w:tr w:rsidR="00815036" w14:paraId="12E37C1F" w14:textId="77777777" w:rsidTr="00815036">
        <w:tc>
          <w:tcPr>
            <w:tcW w:w="1129" w:type="dxa"/>
          </w:tcPr>
          <w:p w14:paraId="26F07647" w14:textId="77777777" w:rsidR="00815036" w:rsidRPr="00815036" w:rsidRDefault="00815036" w:rsidP="00815036">
            <w:pPr>
              <w:rPr>
                <w:i/>
                <w:iCs/>
              </w:rPr>
            </w:pPr>
            <w:r w:rsidRPr="00815036">
              <w:rPr>
                <w:i/>
                <w:iCs/>
              </w:rPr>
              <w:t>2.</w:t>
            </w:r>
          </w:p>
        </w:tc>
        <w:tc>
          <w:tcPr>
            <w:tcW w:w="4629" w:type="dxa"/>
          </w:tcPr>
          <w:p w14:paraId="71F647C6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r w:rsidRPr="000F15EB">
              <w:rPr>
                <w:i/>
                <w:iCs/>
                <w:color w:val="FF0000"/>
              </w:rPr>
              <w:t>Example: Database Structure</w:t>
            </w:r>
          </w:p>
        </w:tc>
        <w:tc>
          <w:tcPr>
            <w:tcW w:w="2880" w:type="dxa"/>
          </w:tcPr>
          <w:p w14:paraId="102C69CC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r w:rsidRPr="000F15EB">
              <w:rPr>
                <w:i/>
                <w:iCs/>
                <w:color w:val="FF0000"/>
              </w:rPr>
              <w:t>20%</w:t>
            </w:r>
          </w:p>
        </w:tc>
      </w:tr>
      <w:tr w:rsidR="00815036" w14:paraId="48A58981" w14:textId="77777777" w:rsidTr="00815036">
        <w:tc>
          <w:tcPr>
            <w:tcW w:w="1129" w:type="dxa"/>
          </w:tcPr>
          <w:p w14:paraId="3C1D6FE7" w14:textId="77777777" w:rsidR="00815036" w:rsidRPr="00815036" w:rsidRDefault="00815036" w:rsidP="00815036">
            <w:pPr>
              <w:rPr>
                <w:i/>
                <w:iCs/>
              </w:rPr>
            </w:pPr>
            <w:r w:rsidRPr="00815036">
              <w:rPr>
                <w:i/>
                <w:iCs/>
              </w:rPr>
              <w:t>3.</w:t>
            </w:r>
          </w:p>
        </w:tc>
        <w:tc>
          <w:tcPr>
            <w:tcW w:w="4629" w:type="dxa"/>
          </w:tcPr>
          <w:p w14:paraId="505AC510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r w:rsidRPr="000F15EB">
              <w:rPr>
                <w:i/>
                <w:iCs/>
                <w:color w:val="FF0000"/>
              </w:rPr>
              <w:t>Example: Home Page</w:t>
            </w:r>
          </w:p>
        </w:tc>
        <w:tc>
          <w:tcPr>
            <w:tcW w:w="2880" w:type="dxa"/>
          </w:tcPr>
          <w:p w14:paraId="4546CFFA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r w:rsidRPr="000F15EB">
              <w:rPr>
                <w:i/>
                <w:iCs/>
                <w:color w:val="FF0000"/>
              </w:rPr>
              <w:t>50%</w:t>
            </w:r>
          </w:p>
        </w:tc>
      </w:tr>
      <w:tr w:rsidR="00815036" w14:paraId="2E0F6974" w14:textId="77777777" w:rsidTr="00815036">
        <w:tc>
          <w:tcPr>
            <w:tcW w:w="1129" w:type="dxa"/>
          </w:tcPr>
          <w:p w14:paraId="1198F1FB" w14:textId="77777777" w:rsidR="00815036" w:rsidRPr="00815036" w:rsidRDefault="00815036" w:rsidP="00815036">
            <w:pPr>
              <w:rPr>
                <w:i/>
                <w:iCs/>
              </w:rPr>
            </w:pPr>
            <w:r w:rsidRPr="00815036">
              <w:rPr>
                <w:i/>
                <w:iCs/>
              </w:rPr>
              <w:t>4.</w:t>
            </w:r>
          </w:p>
        </w:tc>
        <w:tc>
          <w:tcPr>
            <w:tcW w:w="4629" w:type="dxa"/>
          </w:tcPr>
          <w:p w14:paraId="3387F50A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  <w:proofErr w:type="gramStart"/>
            <w:r w:rsidRPr="000F15EB">
              <w:rPr>
                <w:i/>
                <w:iCs/>
                <w:color w:val="FF0000"/>
              </w:rPr>
              <w:t>So</w:t>
            </w:r>
            <w:proofErr w:type="gramEnd"/>
            <w:r w:rsidRPr="000F15EB">
              <w:rPr>
                <w:i/>
                <w:iCs/>
                <w:color w:val="FF0000"/>
              </w:rPr>
              <w:t xml:space="preserve"> on……….</w:t>
            </w:r>
          </w:p>
        </w:tc>
        <w:tc>
          <w:tcPr>
            <w:tcW w:w="2880" w:type="dxa"/>
          </w:tcPr>
          <w:p w14:paraId="01D045B9" w14:textId="77777777" w:rsidR="00815036" w:rsidRPr="000F15EB" w:rsidRDefault="00815036" w:rsidP="00815036">
            <w:pPr>
              <w:rPr>
                <w:i/>
                <w:iCs/>
                <w:color w:val="FF0000"/>
              </w:rPr>
            </w:pPr>
          </w:p>
        </w:tc>
      </w:tr>
    </w:tbl>
    <w:p w14:paraId="204D572B" w14:textId="77777777" w:rsidR="00815036" w:rsidRDefault="00815036" w:rsidP="00CF3EE1"/>
    <w:p w14:paraId="5215D6CD" w14:textId="77777777" w:rsidR="00185516" w:rsidRDefault="00185516" w:rsidP="00CF3EE1"/>
    <w:p w14:paraId="2ADE4992" w14:textId="77777777" w:rsidR="00185516" w:rsidRDefault="00185516" w:rsidP="00CF3EE1"/>
    <w:p w14:paraId="2CB92A60" w14:textId="77777777" w:rsidR="00185516" w:rsidRDefault="00185516" w:rsidP="00CF3EE1"/>
    <w:p w14:paraId="569B7187" w14:textId="77777777" w:rsidR="00185516" w:rsidRDefault="00185516" w:rsidP="00CF3EE1"/>
    <w:p w14:paraId="245F1AEA" w14:textId="77777777" w:rsidR="00185516" w:rsidRDefault="00185516" w:rsidP="00CF3EE1"/>
    <w:p w14:paraId="6F9858CC" w14:textId="77777777" w:rsidR="00185516" w:rsidRDefault="00185516" w:rsidP="00CF3EE1"/>
    <w:p w14:paraId="4293897D" w14:textId="77777777" w:rsidR="00185516" w:rsidRDefault="00185516" w:rsidP="00CF3EE1"/>
    <w:p w14:paraId="310E5228" w14:textId="77777777" w:rsidR="00185516" w:rsidRDefault="00185516" w:rsidP="00CF3EE1"/>
    <w:p w14:paraId="0D72A8E4" w14:textId="77777777" w:rsidR="00185516" w:rsidRDefault="00185516" w:rsidP="00CF3EE1"/>
    <w:p w14:paraId="02C5FCF0" w14:textId="77777777" w:rsidR="00185516" w:rsidRDefault="00185516" w:rsidP="00CF3EE1"/>
    <w:p w14:paraId="008528F5" w14:textId="77777777" w:rsidR="00185516" w:rsidRDefault="00185516" w:rsidP="00CF3EE1"/>
    <w:p w14:paraId="0F80E11A" w14:textId="77777777" w:rsidR="00185516" w:rsidRDefault="00185516" w:rsidP="00CF3EE1"/>
    <w:p w14:paraId="5E485F5B" w14:textId="77777777" w:rsidR="00185516" w:rsidRDefault="00185516" w:rsidP="00CF3EE1"/>
    <w:p w14:paraId="197F06A0" w14:textId="77777777" w:rsidR="00185516" w:rsidRDefault="00185516" w:rsidP="00CF3EE1"/>
    <w:p w14:paraId="392DE8A4" w14:textId="77777777" w:rsidR="00185516" w:rsidRDefault="00185516" w:rsidP="00CF3EE1"/>
    <w:p w14:paraId="31429E1E" w14:textId="77777777" w:rsidR="00185516" w:rsidRDefault="00185516" w:rsidP="00CF3EE1"/>
    <w:p w14:paraId="63B8A3C3" w14:textId="77777777" w:rsidR="00185516" w:rsidRDefault="00185516" w:rsidP="00CF3EE1"/>
    <w:p w14:paraId="3D6F58E4" w14:textId="77777777" w:rsidR="00185516" w:rsidRDefault="00185516" w:rsidP="00CF3EE1"/>
    <w:p w14:paraId="73B1EFA0" w14:textId="77777777" w:rsidR="00185516" w:rsidRDefault="00185516" w:rsidP="00CF3EE1"/>
    <w:p w14:paraId="0C42D44D" w14:textId="77777777" w:rsidR="00185516" w:rsidRPr="00CF3EE1" w:rsidRDefault="00185516" w:rsidP="00CF3EE1"/>
    <w:sectPr w:rsidR="00185516" w:rsidRPr="00CF3EE1" w:rsidSect="00CF3EE1">
      <w:pgSz w:w="12242" w:h="18722" w:code="5"/>
      <w:pgMar w:top="1276" w:right="1797" w:bottom="907" w:left="1797" w:header="720" w:footer="465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E3618"/>
    <w:multiLevelType w:val="multilevel"/>
    <w:tmpl w:val="D424E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8866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MLQwMTA1MTIxMzdS0lEKTi0uzszPAykwrAUAyLRP8SwAAAA="/>
  </w:docVars>
  <w:rsids>
    <w:rsidRoot w:val="00CF3EE1"/>
    <w:rsid w:val="00081A17"/>
    <w:rsid w:val="000A4EFD"/>
    <w:rsid w:val="000F15EB"/>
    <w:rsid w:val="00103EE5"/>
    <w:rsid w:val="00185516"/>
    <w:rsid w:val="001C2215"/>
    <w:rsid w:val="00414D6E"/>
    <w:rsid w:val="0045139D"/>
    <w:rsid w:val="005A0098"/>
    <w:rsid w:val="00773F80"/>
    <w:rsid w:val="00781C3F"/>
    <w:rsid w:val="00815036"/>
    <w:rsid w:val="0087438D"/>
    <w:rsid w:val="009013FC"/>
    <w:rsid w:val="009C13DB"/>
    <w:rsid w:val="00B37175"/>
    <w:rsid w:val="00BB0E18"/>
    <w:rsid w:val="00C62E10"/>
    <w:rsid w:val="00C705FB"/>
    <w:rsid w:val="00CF3EE1"/>
    <w:rsid w:val="00D40E82"/>
    <w:rsid w:val="00DF0503"/>
    <w:rsid w:val="00E85C21"/>
    <w:rsid w:val="00EF0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DA0140"/>
  <w15:chartTrackingRefBased/>
  <w15:docId w15:val="{81058FEE-539B-49F7-8E36-133285CE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3E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73F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PH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93</Words>
  <Characters>1863</Characters>
  <Application>Microsoft Office Word</Application>
  <DocSecurity>0</DocSecurity>
  <Lines>217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vim Eusebio</dc:creator>
  <cp:keywords/>
  <dc:description/>
  <cp:lastModifiedBy>Maria Gabrielle Delgado</cp:lastModifiedBy>
  <cp:revision>7</cp:revision>
  <dcterms:created xsi:type="dcterms:W3CDTF">2024-05-10T03:51:00Z</dcterms:created>
  <dcterms:modified xsi:type="dcterms:W3CDTF">2024-05-15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d97ffb56334a024d1a051c9d5615d3be675b33bf0b310cae137e8092c6710e</vt:lpwstr>
  </property>
</Properties>
</file>